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2D0DC" w14:textId="45B505E1" w:rsidR="00E31113" w:rsidRDefault="00E31113" w:rsidP="00E31113">
      <w:pPr>
        <w:spacing w:before="59" w:line="276" w:lineRule="auto"/>
        <w:ind w:left="1000" w:right="1213"/>
        <w:rPr>
          <w:sz w:val="20"/>
        </w:rPr>
      </w:pPr>
      <w:bookmarkStart w:id="0" w:name="_GoBack"/>
      <w:bookmarkEnd w:id="0"/>
      <w:r>
        <w:rPr>
          <w:sz w:val="20"/>
        </w:rPr>
        <w:t>The aim of this activity is to set up some simple transpir</w:t>
      </w:r>
      <w:r w:rsidR="00F6101C">
        <w:rPr>
          <w:sz w:val="20"/>
        </w:rPr>
        <w:t>ation experiments and to make them</w:t>
      </w:r>
      <w:r>
        <w:rPr>
          <w:sz w:val="20"/>
        </w:rPr>
        <w:t xml:space="preserve"> work. Then to plan how to use it for an investigation.</w:t>
      </w:r>
    </w:p>
    <w:p w14:paraId="56639084" w14:textId="77777777" w:rsidR="00E31113" w:rsidRDefault="00E31113" w:rsidP="00E31113">
      <w:pPr>
        <w:pStyle w:val="BodyText"/>
        <w:spacing w:before="7"/>
        <w:rPr>
          <w:sz w:val="16"/>
        </w:rPr>
      </w:pPr>
    </w:p>
    <w:p w14:paraId="44ABF6E3" w14:textId="77777777" w:rsidR="00E31113" w:rsidRDefault="00E31113" w:rsidP="00E31113">
      <w:pPr>
        <w:pStyle w:val="Heading1"/>
      </w:pPr>
      <w:r>
        <w:rPr>
          <w:noProof/>
          <w:lang w:bidi="th-TH"/>
        </w:rPr>
        <mc:AlternateContent>
          <mc:Choice Requires="wps">
            <w:drawing>
              <wp:anchor distT="0" distB="0" distL="0" distR="0" simplePos="0" relativeHeight="251655680" behindDoc="0" locked="0" layoutInCell="1" allowOverlap="1" wp14:anchorId="1B66499B" wp14:editId="3E22879D">
                <wp:simplePos x="0" y="0"/>
                <wp:positionH relativeFrom="page">
                  <wp:posOffset>895985</wp:posOffset>
                </wp:positionH>
                <wp:positionV relativeFrom="paragraph">
                  <wp:posOffset>313690</wp:posOffset>
                </wp:positionV>
                <wp:extent cx="5765165" cy="0"/>
                <wp:effectExtent l="6985" t="8890" r="19050" b="29210"/>
                <wp:wrapTopAndBottom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516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DDDDD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line w14:anchorId="6450A314" id="Straight Connector 11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24.7pt" to="524.5pt,24.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" strokecolor="#ddd" strokeweight=".72pt">
                <w10:wrap type="topAndBottom" anchorx="page"/>
              </v:line>
            </w:pict>
          </mc:Fallback>
        </mc:AlternateContent>
      </w:r>
      <w:r>
        <w:rPr>
          <w:color w:val="538DD3"/>
        </w:rPr>
        <w:t>Activity 1- Choose your apparatus – an experiment circus</w:t>
      </w:r>
    </w:p>
    <w:p w14:paraId="142B41A0" w14:textId="77777777" w:rsidR="00E31113" w:rsidRDefault="00E31113" w:rsidP="00E31113">
      <w:pPr>
        <w:pStyle w:val="BodyText"/>
        <w:rPr>
          <w:b/>
          <w:i/>
          <w:sz w:val="20"/>
        </w:rPr>
      </w:pPr>
    </w:p>
    <w:p w14:paraId="5A8164D3" w14:textId="77777777" w:rsidR="00E31113" w:rsidRDefault="00E31113" w:rsidP="00E31113">
      <w:pPr>
        <w:pStyle w:val="BodyText"/>
        <w:rPr>
          <w:b/>
          <w:i/>
          <w:sz w:val="20"/>
        </w:rPr>
      </w:pPr>
    </w:p>
    <w:p w14:paraId="3105DA5B" w14:textId="77777777" w:rsidR="00E31113" w:rsidRDefault="00E31113" w:rsidP="00E31113">
      <w:pPr>
        <w:pStyle w:val="BodyText"/>
        <w:spacing w:before="3"/>
        <w:rPr>
          <w:b/>
          <w:i/>
          <w:sz w:val="12"/>
        </w:rPr>
      </w:pPr>
    </w:p>
    <w:tbl>
      <w:tblPr>
        <w:tblW w:w="0" w:type="auto"/>
        <w:tblInd w:w="10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5"/>
        <w:gridCol w:w="3265"/>
        <w:gridCol w:w="2979"/>
      </w:tblGrid>
      <w:tr w:rsidR="00E31113" w14:paraId="699C086B" w14:textId="77777777" w:rsidTr="00E31113">
        <w:trPr>
          <w:trHeight w:hRule="exact" w:val="5315"/>
        </w:trPr>
        <w:tc>
          <w:tcPr>
            <w:tcW w:w="3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69785" w14:textId="77777777" w:rsidR="00E31113" w:rsidRDefault="00E31113">
            <w:pPr>
              <w:pStyle w:val="TableParagraph"/>
              <w:spacing w:line="268" w:lineRule="exact"/>
              <w:ind w:left="103" w:right="145"/>
            </w:pPr>
            <w:r>
              <w:t xml:space="preserve">Pipette &amp; tube </w:t>
            </w:r>
            <w:r w:rsidRPr="0014221F">
              <w:rPr>
                <w:noProof/>
              </w:rPr>
              <w:t>potometer</w:t>
            </w:r>
          </w:p>
          <w:p w14:paraId="543FA793" w14:textId="77777777" w:rsidR="00E31113" w:rsidRDefault="00E31113">
            <w:pPr>
              <w:pStyle w:val="TableParagraph"/>
              <w:rPr>
                <w:b/>
                <w:i/>
                <w:sz w:val="23"/>
              </w:rPr>
            </w:pPr>
          </w:p>
          <w:p w14:paraId="290C9F93" w14:textId="77777777" w:rsidR="00E31113" w:rsidRDefault="00E31113">
            <w:pPr>
              <w:pStyle w:val="TableParagraph"/>
              <w:ind w:left="102"/>
              <w:rPr>
                <w:sz w:val="20"/>
              </w:rPr>
            </w:pPr>
            <w:r>
              <w:rPr>
                <w:noProof/>
                <w:sz w:val="20"/>
                <w:lang w:bidi="th-TH"/>
              </w:rPr>
              <w:drawing>
                <wp:inline distT="0" distB="0" distL="0" distR="0" wp14:anchorId="4DB976BD" wp14:editId="5F0D0F4B">
                  <wp:extent cx="1725930" cy="1870075"/>
                  <wp:effectExtent l="0" t="0" r="127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5930" cy="187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5296D4" w14:textId="77777777" w:rsidR="00E31113" w:rsidRDefault="00E31113">
            <w:pPr>
              <w:pStyle w:val="TableParagraph"/>
              <w:rPr>
                <w:b/>
                <w:i/>
              </w:rPr>
            </w:pPr>
          </w:p>
          <w:p w14:paraId="4F712758" w14:textId="77777777" w:rsidR="00E31113" w:rsidRDefault="00E31113">
            <w:pPr>
              <w:pStyle w:val="TableParagraph"/>
              <w:ind w:left="103" w:right="145"/>
            </w:pPr>
            <w:r w:rsidRPr="0014221F">
              <w:rPr>
                <w:noProof/>
              </w:rPr>
              <w:t>Under water</w:t>
            </w:r>
            <w:r>
              <w:t xml:space="preserve"> in a bowl or sink, connect a branch to one end of the tube and a 1ml graduated pipette to the other. Vaseline and clamps may help to seal.</w:t>
            </w:r>
          </w:p>
        </w:tc>
        <w:tc>
          <w:tcPr>
            <w:tcW w:w="3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F3D20" w14:textId="77777777" w:rsidR="00E31113" w:rsidRDefault="00E31113">
            <w:pPr>
              <w:pStyle w:val="TableParagraph"/>
              <w:spacing w:line="268" w:lineRule="exact"/>
              <w:ind w:left="103" w:right="109"/>
            </w:pPr>
            <w:r>
              <w:t xml:space="preserve">Filter paper </w:t>
            </w:r>
            <w:r w:rsidRPr="0014221F">
              <w:rPr>
                <w:noProof/>
              </w:rPr>
              <w:t>potometer</w:t>
            </w:r>
          </w:p>
          <w:p w14:paraId="54D8CC84" w14:textId="77777777" w:rsidR="00E31113" w:rsidRDefault="00E31113">
            <w:pPr>
              <w:pStyle w:val="TableParagraph"/>
              <w:rPr>
                <w:b/>
                <w:i/>
                <w:sz w:val="23"/>
              </w:rPr>
            </w:pPr>
          </w:p>
          <w:p w14:paraId="1C2AC044" w14:textId="77777777" w:rsidR="00E31113" w:rsidRDefault="00E31113">
            <w:pPr>
              <w:pStyle w:val="TableParagraph"/>
              <w:ind w:left="102"/>
              <w:rPr>
                <w:sz w:val="20"/>
              </w:rPr>
            </w:pPr>
            <w:r>
              <w:rPr>
                <w:noProof/>
                <w:sz w:val="20"/>
                <w:lang w:bidi="th-TH"/>
              </w:rPr>
              <w:drawing>
                <wp:inline distT="0" distB="0" distL="0" distR="0" wp14:anchorId="131099E6" wp14:editId="7EECC45F">
                  <wp:extent cx="1838960" cy="1623060"/>
                  <wp:effectExtent l="0" t="0" r="0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8960" cy="1623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1EC227" w14:textId="77777777" w:rsidR="00E31113" w:rsidRDefault="00E31113">
            <w:pPr>
              <w:pStyle w:val="TableParagraph"/>
              <w:spacing w:before="9"/>
              <w:rPr>
                <w:b/>
                <w:i/>
                <w:sz w:val="24"/>
              </w:rPr>
            </w:pPr>
          </w:p>
          <w:p w14:paraId="4A0B16A7" w14:textId="21F91682" w:rsidR="00E31113" w:rsidRDefault="00E31113">
            <w:pPr>
              <w:pStyle w:val="TableParagraph"/>
              <w:ind w:left="103" w:right="109"/>
            </w:pPr>
            <w:r>
              <w:t xml:space="preserve">Soak a piece of filter paper. Attach a plumbing </w:t>
            </w:r>
            <w:r w:rsidRPr="00F6101C">
              <w:rPr>
                <w:noProof/>
              </w:rPr>
              <w:t>washer</w:t>
            </w:r>
            <w:r>
              <w:t xml:space="preserve"> or rubber bung to one end of the capillary tube. Sit the wet paper on the top ensuring it touches the water in the tube. Watch the bubble move along the</w:t>
            </w:r>
            <w:r>
              <w:rPr>
                <w:spacing w:val="-8"/>
              </w:rPr>
              <w:t xml:space="preserve"> </w:t>
            </w:r>
            <w:r>
              <w:t>capillary.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0DF42" w14:textId="77777777" w:rsidR="00E31113" w:rsidRDefault="00E31113">
            <w:pPr>
              <w:pStyle w:val="TableParagraph"/>
              <w:spacing w:line="268" w:lineRule="exact"/>
              <w:ind w:left="103" w:right="129"/>
            </w:pPr>
            <w:r>
              <w:t xml:space="preserve">Traditional Lab </w:t>
            </w:r>
            <w:r w:rsidRPr="0014221F">
              <w:rPr>
                <w:noProof/>
              </w:rPr>
              <w:t>potometer</w:t>
            </w:r>
          </w:p>
          <w:p w14:paraId="5331B19B" w14:textId="77777777" w:rsidR="00E31113" w:rsidRDefault="00E31113">
            <w:pPr>
              <w:pStyle w:val="TableParagraph"/>
              <w:rPr>
                <w:b/>
                <w:i/>
                <w:sz w:val="23"/>
              </w:rPr>
            </w:pPr>
          </w:p>
          <w:p w14:paraId="34775DDA" w14:textId="77777777" w:rsidR="00E31113" w:rsidRDefault="00E31113">
            <w:pPr>
              <w:pStyle w:val="TableParagraph"/>
              <w:ind w:left="101"/>
              <w:rPr>
                <w:sz w:val="20"/>
              </w:rPr>
            </w:pPr>
            <w:r>
              <w:rPr>
                <w:noProof/>
                <w:sz w:val="20"/>
                <w:lang w:bidi="th-TH"/>
              </w:rPr>
              <w:drawing>
                <wp:inline distT="0" distB="0" distL="0" distR="0" wp14:anchorId="5C367D13" wp14:editId="316938D1">
                  <wp:extent cx="1551305" cy="183896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1305" cy="1838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58462A" w14:textId="77777777" w:rsidR="00E31113" w:rsidRDefault="00E31113">
            <w:pPr>
              <w:pStyle w:val="TableParagraph"/>
              <w:spacing w:before="4"/>
              <w:rPr>
                <w:b/>
                <w:i/>
                <w:sz w:val="23"/>
              </w:rPr>
            </w:pPr>
          </w:p>
          <w:p w14:paraId="6F88AE85" w14:textId="77777777" w:rsidR="00E31113" w:rsidRDefault="00E31113">
            <w:pPr>
              <w:pStyle w:val="TableParagraph"/>
              <w:spacing w:before="1"/>
              <w:ind w:left="103" w:right="129"/>
            </w:pPr>
            <w:r w:rsidRPr="0014221F">
              <w:rPr>
                <w:noProof/>
              </w:rPr>
              <w:t>Under water</w:t>
            </w:r>
            <w:r>
              <w:t xml:space="preserve"> connect a branch to the tube and draw water into the syringe.  Careful use of the </w:t>
            </w:r>
            <w:r w:rsidRPr="0014221F">
              <w:rPr>
                <w:noProof/>
              </w:rPr>
              <w:t>3 way</w:t>
            </w:r>
            <w:r>
              <w:t xml:space="preserve"> taps is needed.</w:t>
            </w:r>
          </w:p>
        </w:tc>
      </w:tr>
      <w:tr w:rsidR="00E31113" w14:paraId="484EBD60" w14:textId="77777777" w:rsidTr="00E31113">
        <w:trPr>
          <w:trHeight w:hRule="exact" w:val="5149"/>
        </w:trPr>
        <w:tc>
          <w:tcPr>
            <w:tcW w:w="3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FBE47D" w14:textId="77777777" w:rsidR="00E31113" w:rsidRDefault="00E31113">
            <w:pPr>
              <w:pStyle w:val="TableParagraph"/>
              <w:spacing w:line="265" w:lineRule="exact"/>
              <w:ind w:left="103" w:right="145"/>
            </w:pPr>
            <w:r>
              <w:t xml:space="preserve">Plastic bag </w:t>
            </w:r>
            <w:r w:rsidRPr="0014221F">
              <w:rPr>
                <w:noProof/>
              </w:rPr>
              <w:t>potometer</w:t>
            </w:r>
          </w:p>
          <w:p w14:paraId="57794D4D" w14:textId="77777777" w:rsidR="00E31113" w:rsidRDefault="00E31113">
            <w:pPr>
              <w:pStyle w:val="TableParagraph"/>
              <w:spacing w:before="11"/>
              <w:rPr>
                <w:b/>
                <w:i/>
              </w:rPr>
            </w:pPr>
          </w:p>
          <w:p w14:paraId="63975E29" w14:textId="77777777" w:rsidR="00E31113" w:rsidRDefault="00E31113">
            <w:pPr>
              <w:pStyle w:val="TableParagraph"/>
              <w:ind w:left="102"/>
              <w:rPr>
                <w:sz w:val="20"/>
              </w:rPr>
            </w:pPr>
            <w:r>
              <w:rPr>
                <w:noProof/>
                <w:sz w:val="20"/>
                <w:lang w:bidi="th-TH"/>
              </w:rPr>
              <w:drawing>
                <wp:inline distT="0" distB="0" distL="0" distR="0" wp14:anchorId="2CB56785" wp14:editId="465118A1">
                  <wp:extent cx="1572260" cy="1674495"/>
                  <wp:effectExtent l="0" t="0" r="254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2260" cy="1674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0426E8" w14:textId="77777777" w:rsidR="00E31113" w:rsidRDefault="00E31113">
            <w:pPr>
              <w:pStyle w:val="TableParagraph"/>
              <w:spacing w:before="1"/>
              <w:rPr>
                <w:b/>
                <w:i/>
              </w:rPr>
            </w:pPr>
          </w:p>
          <w:p w14:paraId="57556E38" w14:textId="77777777" w:rsidR="00E31113" w:rsidRDefault="00E31113">
            <w:pPr>
              <w:pStyle w:val="TableParagraph"/>
              <w:ind w:left="103" w:right="150"/>
            </w:pPr>
            <w:r>
              <w:t>Measure the mass of a plastic bag accurately. Attach the bag over the top of a plant and wait. Measure the mass again after a given time.</w:t>
            </w:r>
          </w:p>
        </w:tc>
        <w:tc>
          <w:tcPr>
            <w:tcW w:w="3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22F51" w14:textId="77777777" w:rsidR="00E31113" w:rsidRDefault="00E31113">
            <w:pPr>
              <w:pStyle w:val="TableParagraph"/>
              <w:spacing w:line="265" w:lineRule="exact"/>
              <w:ind w:left="103" w:right="109"/>
            </w:pPr>
            <w:r>
              <w:t xml:space="preserve">Celery and oil </w:t>
            </w:r>
            <w:r w:rsidRPr="0014221F">
              <w:rPr>
                <w:noProof/>
              </w:rPr>
              <w:t>potometer</w:t>
            </w:r>
          </w:p>
          <w:p w14:paraId="4E8DE927" w14:textId="77777777" w:rsidR="00E31113" w:rsidRDefault="00E31113">
            <w:pPr>
              <w:pStyle w:val="TableParagraph"/>
              <w:spacing w:before="11"/>
              <w:rPr>
                <w:b/>
                <w:i/>
              </w:rPr>
            </w:pPr>
          </w:p>
          <w:p w14:paraId="353655E2" w14:textId="77777777" w:rsidR="00E31113" w:rsidRDefault="00E31113">
            <w:pPr>
              <w:pStyle w:val="TableParagraph"/>
              <w:ind w:left="102"/>
              <w:rPr>
                <w:sz w:val="20"/>
              </w:rPr>
            </w:pPr>
            <w:r>
              <w:rPr>
                <w:noProof/>
                <w:sz w:val="20"/>
                <w:lang w:bidi="th-TH"/>
              </w:rPr>
              <w:drawing>
                <wp:inline distT="0" distB="0" distL="0" distR="0" wp14:anchorId="302AC4FC" wp14:editId="73D3D1FC">
                  <wp:extent cx="1787525" cy="1541145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7525" cy="1541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899B58" w14:textId="77777777" w:rsidR="00E31113" w:rsidRDefault="00E31113">
            <w:pPr>
              <w:pStyle w:val="TableParagraph"/>
              <w:spacing w:before="10"/>
              <w:rPr>
                <w:b/>
                <w:i/>
                <w:sz w:val="23"/>
              </w:rPr>
            </w:pPr>
          </w:p>
          <w:p w14:paraId="3A192316" w14:textId="77777777" w:rsidR="00E31113" w:rsidRDefault="00E31113">
            <w:pPr>
              <w:pStyle w:val="TableParagraph"/>
              <w:ind w:left="103" w:right="99"/>
            </w:pPr>
            <w:r>
              <w:t xml:space="preserve">Cut the base of a stalk of celery under water. Cover the surface of the water </w:t>
            </w:r>
            <w:r w:rsidRPr="0014221F">
              <w:rPr>
                <w:noProof/>
              </w:rPr>
              <w:t>in</w:t>
            </w:r>
            <w:r>
              <w:t xml:space="preserve"> a layer of cooking oil. At the end of the experiment measure the distance the water has moved up the xylem of the celery by slicing across the stem.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3CB99" w14:textId="77777777" w:rsidR="00E31113" w:rsidRDefault="00E31113">
            <w:pPr>
              <w:pStyle w:val="TableParagraph"/>
              <w:spacing w:line="265" w:lineRule="exact"/>
              <w:ind w:left="103" w:right="129"/>
            </w:pPr>
            <w:r>
              <w:t xml:space="preserve">Balance </w:t>
            </w:r>
            <w:r w:rsidRPr="0014221F">
              <w:rPr>
                <w:noProof/>
              </w:rPr>
              <w:t>potometer</w:t>
            </w:r>
          </w:p>
          <w:p w14:paraId="1C869243" w14:textId="77777777" w:rsidR="00E31113" w:rsidRDefault="00E31113">
            <w:pPr>
              <w:pStyle w:val="TableParagraph"/>
              <w:spacing w:before="11"/>
              <w:rPr>
                <w:b/>
                <w:i/>
              </w:rPr>
            </w:pPr>
          </w:p>
          <w:p w14:paraId="71A5DA8C" w14:textId="77777777" w:rsidR="00E31113" w:rsidRDefault="00E31113">
            <w:pPr>
              <w:pStyle w:val="TableParagraph"/>
              <w:ind w:left="101"/>
              <w:rPr>
                <w:sz w:val="20"/>
              </w:rPr>
            </w:pPr>
            <w:r>
              <w:rPr>
                <w:noProof/>
                <w:sz w:val="20"/>
                <w:lang w:bidi="th-TH"/>
              </w:rPr>
              <w:drawing>
                <wp:inline distT="0" distB="0" distL="0" distR="0" wp14:anchorId="202B939B" wp14:editId="42CA59E1">
                  <wp:extent cx="1397000" cy="1664335"/>
                  <wp:effectExtent l="0" t="0" r="0" b="1206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9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00" cy="1664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BE0E45" w14:textId="77777777" w:rsidR="00E31113" w:rsidRDefault="00E31113">
            <w:pPr>
              <w:pStyle w:val="TableParagraph"/>
              <w:spacing w:before="5"/>
              <w:rPr>
                <w:b/>
                <w:i/>
                <w:sz w:val="24"/>
              </w:rPr>
            </w:pPr>
          </w:p>
          <w:p w14:paraId="503625A3" w14:textId="77777777" w:rsidR="00E31113" w:rsidRDefault="00E31113">
            <w:pPr>
              <w:pStyle w:val="TableParagraph"/>
              <w:spacing w:before="1"/>
              <w:ind w:left="103" w:right="194"/>
            </w:pPr>
            <w:r>
              <w:t xml:space="preserve">Measure the mass of a plant accurately using an electronic balance. </w:t>
            </w:r>
            <w:r w:rsidRPr="0014221F">
              <w:rPr>
                <w:noProof/>
              </w:rPr>
              <w:t>Size</w:t>
            </w:r>
            <w:r>
              <w:t xml:space="preserve"> of </w:t>
            </w:r>
            <w:r w:rsidRPr="0014221F">
              <w:rPr>
                <w:noProof/>
              </w:rPr>
              <w:t>plant</w:t>
            </w:r>
            <w:r>
              <w:t xml:space="preserve"> must not be too big. Record the mass again over time.</w:t>
            </w:r>
          </w:p>
        </w:tc>
      </w:tr>
    </w:tbl>
    <w:p w14:paraId="0FC3F095" w14:textId="77777777" w:rsidR="00E31113" w:rsidRDefault="00E31113" w:rsidP="00E31113">
      <w:pPr>
        <w:widowControl/>
        <w:sectPr w:rsidR="00E31113">
          <w:pgSz w:w="11900" w:h="16850"/>
          <w:pgMar w:top="620" w:right="440" w:bottom="1040" w:left="440" w:header="720" w:footer="748" w:gutter="0"/>
          <w:pgNumType w:start="1"/>
          <w:cols w:space="720"/>
        </w:sectPr>
      </w:pPr>
    </w:p>
    <w:p w14:paraId="6AF13C66" w14:textId="77777777" w:rsidR="00E31113" w:rsidRDefault="00E31113" w:rsidP="00E31113">
      <w:pPr>
        <w:spacing w:before="17"/>
        <w:ind w:left="100" w:right="1733"/>
        <w:rPr>
          <w:i/>
          <w:sz w:val="32"/>
        </w:rPr>
      </w:pPr>
      <w:r>
        <w:rPr>
          <w:i/>
          <w:color w:val="538DD3"/>
          <w:sz w:val="32"/>
        </w:rPr>
        <w:lastRenderedPageBreak/>
        <w:t>Method</w:t>
      </w:r>
    </w:p>
    <w:p w14:paraId="43A6FEB4" w14:textId="77777777" w:rsidR="00E31113" w:rsidRDefault="00E31113" w:rsidP="00E31113">
      <w:pPr>
        <w:pStyle w:val="ListParagraph"/>
        <w:numPr>
          <w:ilvl w:val="0"/>
          <w:numId w:val="1"/>
        </w:numPr>
        <w:tabs>
          <w:tab w:val="left" w:pos="821"/>
        </w:tabs>
        <w:spacing w:before="268"/>
        <w:ind w:right="567"/>
      </w:pPr>
      <w:r>
        <w:t>Each student sets up one piece of apparatus and records any starting data on a piece of paper which stays with the apparatus.  See details in the table</w:t>
      </w:r>
      <w:r>
        <w:rPr>
          <w:spacing w:val="-21"/>
        </w:rPr>
        <w:t xml:space="preserve"> </w:t>
      </w:r>
      <w:r>
        <w:t>below.</w:t>
      </w:r>
    </w:p>
    <w:p w14:paraId="78861DB9" w14:textId="0273370C" w:rsidR="00E31113" w:rsidRDefault="00E31113" w:rsidP="00E31113">
      <w:pPr>
        <w:pStyle w:val="ListParagraph"/>
        <w:numPr>
          <w:ilvl w:val="0"/>
          <w:numId w:val="1"/>
        </w:numPr>
        <w:tabs>
          <w:tab w:val="left" w:pos="821"/>
        </w:tabs>
        <w:ind w:right="107"/>
      </w:pPr>
      <w:r>
        <w:t xml:space="preserve">After the setup </w:t>
      </w:r>
      <w:r w:rsidRPr="00F6101C">
        <w:rPr>
          <w:noProof/>
        </w:rPr>
        <w:t>time</w:t>
      </w:r>
      <w:r w:rsidR="00F6101C">
        <w:rPr>
          <w:noProof/>
        </w:rPr>
        <w:t>,</w:t>
      </w:r>
      <w:r>
        <w:t xml:space="preserve"> students rotate one place and begin to record data or repair</w:t>
      </w:r>
      <w:r>
        <w:rPr>
          <w:spacing w:val="-32"/>
        </w:rPr>
        <w:t xml:space="preserve"> </w:t>
      </w:r>
      <w:r>
        <w:t>equipment of their neighbour which is not</w:t>
      </w:r>
      <w:r>
        <w:rPr>
          <w:spacing w:val="-9"/>
        </w:rPr>
        <w:t xml:space="preserve"> </w:t>
      </w:r>
      <w:r>
        <w:t>working.</w:t>
      </w:r>
    </w:p>
    <w:p w14:paraId="4C2F3658" w14:textId="32025244" w:rsidR="00E31113" w:rsidRDefault="00E31113" w:rsidP="00E31113">
      <w:pPr>
        <w:pStyle w:val="ListParagraph"/>
        <w:numPr>
          <w:ilvl w:val="0"/>
          <w:numId w:val="1"/>
        </w:numPr>
        <w:tabs>
          <w:tab w:val="left" w:pos="821"/>
        </w:tabs>
        <w:ind w:right="639"/>
      </w:pPr>
      <w:r>
        <w:t xml:space="preserve">After the first ten minutes of data </w:t>
      </w:r>
      <w:r w:rsidRPr="00F6101C">
        <w:rPr>
          <w:noProof/>
        </w:rPr>
        <w:t>recording</w:t>
      </w:r>
      <w:r w:rsidR="00F6101C">
        <w:rPr>
          <w:noProof/>
        </w:rPr>
        <w:t>,</w:t>
      </w:r>
      <w:r>
        <w:t xml:space="preserve"> students estimate the uncertainties of the apparatus and rotate one</w:t>
      </w:r>
      <w:r>
        <w:rPr>
          <w:spacing w:val="-4"/>
        </w:rPr>
        <w:t xml:space="preserve"> </w:t>
      </w:r>
      <w:r>
        <w:t>place.</w:t>
      </w:r>
    </w:p>
    <w:p w14:paraId="4A44BCCA" w14:textId="77777777" w:rsidR="00E31113" w:rsidRDefault="00E31113" w:rsidP="00E31113">
      <w:pPr>
        <w:pStyle w:val="ListParagraph"/>
        <w:numPr>
          <w:ilvl w:val="0"/>
          <w:numId w:val="1"/>
        </w:numPr>
        <w:tabs>
          <w:tab w:val="left" w:pos="821"/>
        </w:tabs>
        <w:ind w:right="208"/>
      </w:pPr>
      <w:r>
        <w:t>Again after ten minutes of data collection students record uncertainties and limitations and rotate one</w:t>
      </w:r>
      <w:r>
        <w:rPr>
          <w:spacing w:val="-3"/>
        </w:rPr>
        <w:t xml:space="preserve"> </w:t>
      </w:r>
      <w:r>
        <w:t>place.</w:t>
      </w:r>
    </w:p>
    <w:p w14:paraId="4A0B5DA9" w14:textId="02AA40A9" w:rsidR="00E31113" w:rsidRDefault="00E31113" w:rsidP="00E31113">
      <w:pPr>
        <w:pStyle w:val="ListParagraph"/>
        <w:numPr>
          <w:ilvl w:val="0"/>
          <w:numId w:val="1"/>
        </w:numPr>
        <w:tabs>
          <w:tab w:val="left" w:pos="821"/>
        </w:tabs>
        <w:ind w:right="258"/>
      </w:pPr>
      <w:r>
        <w:t xml:space="preserve">Continue repeating </w:t>
      </w:r>
      <w:r w:rsidR="00F6101C" w:rsidRPr="00F6101C">
        <w:rPr>
          <w:noProof/>
        </w:rPr>
        <w:t>ste</w:t>
      </w:r>
      <w:r w:rsidR="00F6101C">
        <w:rPr>
          <w:noProof/>
        </w:rPr>
        <w:t>p</w:t>
      </w:r>
      <w:r>
        <w:t xml:space="preserve"> 4 until each student has an opportunity to test each of the simple sets of</w:t>
      </w:r>
      <w:r>
        <w:rPr>
          <w:spacing w:val="-3"/>
        </w:rPr>
        <w:t xml:space="preserve"> </w:t>
      </w:r>
      <w:r>
        <w:t>apparatus.</w:t>
      </w:r>
    </w:p>
    <w:p w14:paraId="3114F2CA" w14:textId="77777777" w:rsidR="00E31113" w:rsidRDefault="00E31113" w:rsidP="00E31113">
      <w:pPr>
        <w:pStyle w:val="ListParagraph"/>
        <w:numPr>
          <w:ilvl w:val="0"/>
          <w:numId w:val="1"/>
        </w:numPr>
        <w:tabs>
          <w:tab w:val="left" w:pos="821"/>
        </w:tabs>
        <w:ind w:right="416"/>
      </w:pPr>
      <w:r>
        <w:t>To end the activity students return to their original place and collect the sheet containing data, uncertainties and</w:t>
      </w:r>
      <w:r>
        <w:rPr>
          <w:spacing w:val="-7"/>
        </w:rPr>
        <w:t xml:space="preserve"> </w:t>
      </w:r>
      <w:r>
        <w:t>limitations.</w:t>
      </w:r>
    </w:p>
    <w:p w14:paraId="0BB2F36C" w14:textId="77777777" w:rsidR="00E31113" w:rsidRDefault="00E31113" w:rsidP="00E31113">
      <w:pPr>
        <w:pStyle w:val="BodyText"/>
        <w:spacing w:before="10"/>
      </w:pPr>
    </w:p>
    <w:p w14:paraId="6B312703" w14:textId="77777777" w:rsidR="00E31113" w:rsidRDefault="00E31113" w:rsidP="00E31113">
      <w:pPr>
        <w:pStyle w:val="BodyText"/>
        <w:spacing w:line="360" w:lineRule="auto"/>
        <w:ind w:left="100" w:right="1733"/>
      </w:pPr>
      <w:r>
        <w:t>All of these sets of apparatus require good manipulative skills to make them work. Which sets of apparatus seemed to work best?</w:t>
      </w:r>
    </w:p>
    <w:p w14:paraId="57B28172" w14:textId="77777777" w:rsidR="00E31113" w:rsidRDefault="00E31113" w:rsidP="00E31113">
      <w:pPr>
        <w:pStyle w:val="BodyText"/>
        <w:spacing w:before="10"/>
      </w:pPr>
    </w:p>
    <w:p w14:paraId="761CC6DB" w14:textId="77777777" w:rsidR="00E31113" w:rsidRDefault="00E31113" w:rsidP="00E31113">
      <w:pPr>
        <w:pStyle w:val="BodyText"/>
        <w:ind w:left="100"/>
      </w:pPr>
      <w:r>
        <w:t>…………………………………………………………………………………………………………………………………………….</w:t>
      </w:r>
    </w:p>
    <w:p w14:paraId="4905B499" w14:textId="77777777" w:rsidR="00E31113" w:rsidRDefault="00E31113" w:rsidP="00E31113">
      <w:pPr>
        <w:pStyle w:val="BodyText"/>
        <w:spacing w:before="134"/>
        <w:ind w:left="100"/>
      </w:pPr>
      <w:r>
        <w:t>…………………………………………………………………………………………………………………………………………….</w:t>
      </w:r>
    </w:p>
    <w:p w14:paraId="7AEE20EE" w14:textId="77777777" w:rsidR="00E31113" w:rsidRDefault="00E31113" w:rsidP="00E31113">
      <w:pPr>
        <w:pStyle w:val="BodyText"/>
        <w:spacing w:before="134"/>
        <w:ind w:left="100"/>
      </w:pPr>
      <w:r>
        <w:t>…………………………………………………………………………………………………………………………………………….</w:t>
      </w:r>
    </w:p>
    <w:p w14:paraId="1C723204" w14:textId="77777777" w:rsidR="00E31113" w:rsidRDefault="00E31113" w:rsidP="00E31113">
      <w:pPr>
        <w:pStyle w:val="BodyText"/>
      </w:pPr>
    </w:p>
    <w:p w14:paraId="63F57820" w14:textId="77777777" w:rsidR="00E31113" w:rsidRDefault="00E31113" w:rsidP="00E31113">
      <w:pPr>
        <w:pStyle w:val="BodyText"/>
      </w:pPr>
    </w:p>
    <w:p w14:paraId="5B0E5810" w14:textId="77777777" w:rsidR="00E31113" w:rsidRDefault="00E31113" w:rsidP="00E31113">
      <w:pPr>
        <w:pStyle w:val="BodyText"/>
      </w:pPr>
    </w:p>
    <w:p w14:paraId="505541FE" w14:textId="77777777" w:rsidR="00E31113" w:rsidRDefault="00E31113" w:rsidP="00E31113">
      <w:pPr>
        <w:pStyle w:val="BodyText"/>
        <w:spacing w:before="11"/>
        <w:rPr>
          <w:sz w:val="23"/>
        </w:rPr>
      </w:pPr>
    </w:p>
    <w:p w14:paraId="71D1817D" w14:textId="77777777" w:rsidR="00E31113" w:rsidRDefault="00E31113" w:rsidP="00E31113">
      <w:pPr>
        <w:pStyle w:val="BodyText"/>
        <w:ind w:left="100" w:right="1733"/>
      </w:pPr>
      <w:r>
        <w:t>Which apparatus was the most problematic, explain why?</w:t>
      </w:r>
    </w:p>
    <w:p w14:paraId="0D619EE9" w14:textId="77777777" w:rsidR="00E31113" w:rsidRDefault="00E31113" w:rsidP="00E31113">
      <w:pPr>
        <w:pStyle w:val="BodyText"/>
        <w:spacing w:before="134"/>
        <w:ind w:left="100"/>
      </w:pPr>
      <w:r>
        <w:t>…………………………………………………………………………………………………………………………………………….</w:t>
      </w:r>
    </w:p>
    <w:p w14:paraId="751A05EA" w14:textId="77777777" w:rsidR="00E31113" w:rsidRDefault="00E31113" w:rsidP="00E31113">
      <w:pPr>
        <w:pStyle w:val="BodyText"/>
        <w:spacing w:before="134"/>
        <w:ind w:left="100"/>
      </w:pPr>
      <w:r>
        <w:t>…………………………………………………………………………………………………………………………………………….</w:t>
      </w:r>
    </w:p>
    <w:p w14:paraId="0261E7D5" w14:textId="77777777" w:rsidR="00E31113" w:rsidRDefault="00E31113" w:rsidP="00E31113">
      <w:pPr>
        <w:pStyle w:val="BodyText"/>
        <w:spacing w:before="134"/>
        <w:ind w:left="100"/>
      </w:pPr>
      <w:r>
        <w:t>…………………………………………………………………………………………………………………………………………….</w:t>
      </w:r>
    </w:p>
    <w:p w14:paraId="010799BE" w14:textId="77777777" w:rsidR="00E31113" w:rsidRDefault="00E31113" w:rsidP="00E31113">
      <w:pPr>
        <w:pStyle w:val="BodyText"/>
        <w:spacing w:before="134"/>
        <w:ind w:left="100"/>
      </w:pPr>
      <w:r>
        <w:t>…………………………………………………………………………………………………………………………………………….</w:t>
      </w:r>
    </w:p>
    <w:p w14:paraId="1BA1CCD1" w14:textId="77777777" w:rsidR="00E31113" w:rsidRDefault="00E31113" w:rsidP="00E31113">
      <w:pPr>
        <w:widowControl/>
        <w:sectPr w:rsidR="00E31113">
          <w:pgSz w:w="11900" w:h="16850"/>
          <w:pgMar w:top="1420" w:right="1360" w:bottom="940" w:left="1340" w:header="0" w:footer="854" w:gutter="0"/>
          <w:cols w:space="720"/>
        </w:sectPr>
      </w:pPr>
    </w:p>
    <w:p w14:paraId="293B40A4" w14:textId="77777777" w:rsidR="00E31113" w:rsidRDefault="00E31113" w:rsidP="00E31113">
      <w:pPr>
        <w:tabs>
          <w:tab w:val="left" w:pos="8432"/>
        </w:tabs>
        <w:ind w:left="344"/>
        <w:rPr>
          <w:sz w:val="20"/>
        </w:rPr>
      </w:pPr>
      <w:r>
        <w:rPr>
          <w:rFonts w:ascii="Times New Roman"/>
          <w:spacing w:val="-49"/>
          <w:sz w:val="20"/>
        </w:rPr>
        <w:lastRenderedPageBreak/>
        <w:t xml:space="preserve"> </w:t>
      </w:r>
      <w:r>
        <w:rPr>
          <w:spacing w:val="-49"/>
          <w:position w:val="11"/>
          <w:sz w:val="20"/>
        </w:rPr>
        <w:tab/>
      </w:r>
    </w:p>
    <w:p w14:paraId="612BAEA7" w14:textId="77777777" w:rsidR="00E31113" w:rsidRDefault="00E31113" w:rsidP="00E31113">
      <w:pPr>
        <w:pStyle w:val="BodyText"/>
        <w:spacing w:before="4"/>
        <w:rPr>
          <w:sz w:val="18"/>
        </w:rPr>
      </w:pPr>
    </w:p>
    <w:p w14:paraId="63D82168" w14:textId="77777777" w:rsidR="00E31113" w:rsidRDefault="00E31113" w:rsidP="00E31113">
      <w:pPr>
        <w:pStyle w:val="Heading1"/>
        <w:spacing w:before="34"/>
      </w:pPr>
      <w:r>
        <w:rPr>
          <w:noProof/>
          <w:lang w:bidi="th-TH"/>
        </w:rPr>
        <mc:AlternateContent>
          <mc:Choice Requires="wps">
            <w:drawing>
              <wp:anchor distT="0" distB="0" distL="0" distR="0" simplePos="0" relativeHeight="251656704" behindDoc="0" locked="0" layoutInCell="1" allowOverlap="1" wp14:anchorId="67E6EBE5" wp14:editId="20F4A442">
                <wp:simplePos x="0" y="0"/>
                <wp:positionH relativeFrom="page">
                  <wp:posOffset>895985</wp:posOffset>
                </wp:positionH>
                <wp:positionV relativeFrom="paragraph">
                  <wp:posOffset>335280</wp:posOffset>
                </wp:positionV>
                <wp:extent cx="5765165" cy="0"/>
                <wp:effectExtent l="6985" t="17780" r="19050" b="20320"/>
                <wp:wrapTopAndBottom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516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DDDDD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line w14:anchorId="4FF93A58" id="Straight Connector 10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26.4pt" to="524.5pt,26.4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" strokecolor="#ddd" strokeweight=".72pt">
                <w10:wrap type="topAndBottom" anchorx="page"/>
              </v:line>
            </w:pict>
          </mc:Fallback>
        </mc:AlternateContent>
      </w:r>
      <w:r>
        <w:rPr>
          <w:color w:val="538DD3"/>
        </w:rPr>
        <w:t>Activity 2 – Choose your variables</w:t>
      </w:r>
    </w:p>
    <w:p w14:paraId="7586881E" w14:textId="77777777" w:rsidR="00E31113" w:rsidRDefault="00E31113" w:rsidP="00E31113">
      <w:pPr>
        <w:pStyle w:val="BodyText"/>
        <w:spacing w:before="87"/>
        <w:ind w:left="1000"/>
      </w:pPr>
      <w:r>
        <w:t>In the IB guide students are asked to investigate one of two possible independent variables:</w:t>
      </w:r>
    </w:p>
    <w:p w14:paraId="4520D1F9" w14:textId="77777777" w:rsidR="00E31113" w:rsidRDefault="00E31113" w:rsidP="00E31113">
      <w:pPr>
        <w:pStyle w:val="BodyText"/>
        <w:spacing w:before="10"/>
      </w:pPr>
    </w:p>
    <w:p w14:paraId="172406AA" w14:textId="77777777" w:rsidR="00E31113" w:rsidRDefault="00E31113" w:rsidP="00E31113">
      <w:pPr>
        <w:pStyle w:val="ListParagraph"/>
        <w:numPr>
          <w:ilvl w:val="1"/>
          <w:numId w:val="1"/>
        </w:numPr>
        <w:tabs>
          <w:tab w:val="left" w:pos="2441"/>
        </w:tabs>
      </w:pPr>
      <w:r>
        <w:t>the temperature,</w:t>
      </w:r>
      <w:r>
        <w:rPr>
          <w:spacing w:val="-1"/>
        </w:rPr>
        <w:t xml:space="preserve"> </w:t>
      </w:r>
      <w:r>
        <w:t>or</w:t>
      </w:r>
    </w:p>
    <w:p w14:paraId="5C206CFD" w14:textId="77777777" w:rsidR="00E31113" w:rsidRDefault="00E31113" w:rsidP="00E31113">
      <w:pPr>
        <w:pStyle w:val="ListParagraph"/>
        <w:numPr>
          <w:ilvl w:val="1"/>
          <w:numId w:val="1"/>
        </w:numPr>
        <w:tabs>
          <w:tab w:val="left" w:pos="2441"/>
        </w:tabs>
      </w:pPr>
      <w:r>
        <w:t>the</w:t>
      </w:r>
      <w:r>
        <w:rPr>
          <w:spacing w:val="-2"/>
        </w:rPr>
        <w:t xml:space="preserve"> </w:t>
      </w:r>
      <w:r>
        <w:t>humidity.</w:t>
      </w:r>
    </w:p>
    <w:p w14:paraId="63021FD1" w14:textId="77777777" w:rsidR="00E31113" w:rsidRDefault="00E31113" w:rsidP="00E31113">
      <w:pPr>
        <w:pStyle w:val="BodyText"/>
        <w:spacing w:before="10"/>
      </w:pPr>
    </w:p>
    <w:p w14:paraId="638B8312" w14:textId="77777777" w:rsidR="00E31113" w:rsidRDefault="00E31113" w:rsidP="00E31113">
      <w:pPr>
        <w:pStyle w:val="BodyText"/>
        <w:ind w:left="1000" w:right="1013"/>
      </w:pPr>
      <w:r>
        <w:t>Both of these variables are difficult to manipulate while controlling other variables. This is part of the challenge of being a biologist. Try to design a way to change these variables for one of the sets of apparatus from activity 1.</w:t>
      </w:r>
    </w:p>
    <w:p w14:paraId="7A3023D3" w14:textId="77777777" w:rsidR="00E31113" w:rsidRDefault="00E31113" w:rsidP="00E31113">
      <w:pPr>
        <w:pStyle w:val="BodyText"/>
        <w:rPr>
          <w:sz w:val="20"/>
        </w:rPr>
      </w:pPr>
      <w:r>
        <w:rPr>
          <w:noProof/>
          <w:lang w:bidi="th-TH"/>
        </w:rPr>
        <w:drawing>
          <wp:anchor distT="0" distB="0" distL="0" distR="0" simplePos="0" relativeHeight="251657728" behindDoc="0" locked="0" layoutInCell="1" allowOverlap="1" wp14:anchorId="644E3950" wp14:editId="27F99AE4">
            <wp:simplePos x="0" y="0"/>
            <wp:positionH relativeFrom="page">
              <wp:posOffset>914400</wp:posOffset>
            </wp:positionH>
            <wp:positionV relativeFrom="paragraph">
              <wp:posOffset>180340</wp:posOffset>
            </wp:positionV>
            <wp:extent cx="5695315" cy="150495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315" cy="1504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DB5123" w14:textId="77777777" w:rsidR="00E31113" w:rsidRDefault="00E31113" w:rsidP="00E31113">
      <w:pPr>
        <w:pStyle w:val="BodyText"/>
        <w:spacing w:before="4"/>
        <w:rPr>
          <w:sz w:val="21"/>
        </w:rPr>
      </w:pPr>
    </w:p>
    <w:p w14:paraId="2FC46C61" w14:textId="77777777" w:rsidR="00E31113" w:rsidRDefault="00E31113" w:rsidP="00E31113">
      <w:pPr>
        <w:pStyle w:val="ListParagraph"/>
        <w:numPr>
          <w:ilvl w:val="0"/>
          <w:numId w:val="2"/>
        </w:numPr>
        <w:tabs>
          <w:tab w:val="left" w:pos="1721"/>
        </w:tabs>
      </w:pPr>
      <w:r>
        <w:t>How is it possible to set up an experiment to investigate five different</w:t>
      </w:r>
      <w:r>
        <w:rPr>
          <w:spacing w:val="-29"/>
        </w:rPr>
        <w:t xml:space="preserve"> </w:t>
      </w:r>
      <w:r>
        <w:t>temperatures?</w:t>
      </w:r>
    </w:p>
    <w:p w14:paraId="1D7E95B7" w14:textId="77777777" w:rsidR="00E31113" w:rsidRDefault="00E31113" w:rsidP="00E31113">
      <w:pPr>
        <w:pStyle w:val="BodyText"/>
        <w:spacing w:before="134"/>
        <w:ind w:left="1720"/>
      </w:pPr>
      <w:r>
        <w:t>…………………………………………………………………………………………………………………………………………….</w:t>
      </w:r>
    </w:p>
    <w:p w14:paraId="1C42441B" w14:textId="77777777" w:rsidR="00E31113" w:rsidRDefault="00E31113" w:rsidP="00E31113">
      <w:pPr>
        <w:pStyle w:val="BodyText"/>
        <w:spacing w:before="135"/>
        <w:ind w:left="1720"/>
      </w:pPr>
      <w:r>
        <w:t>…………………………………………………………………………………………………………………………………………….</w:t>
      </w:r>
    </w:p>
    <w:p w14:paraId="353B833F" w14:textId="77777777" w:rsidR="00E31113" w:rsidRDefault="00E31113" w:rsidP="00E31113">
      <w:pPr>
        <w:pStyle w:val="BodyText"/>
        <w:spacing w:before="134"/>
        <w:ind w:left="1720"/>
      </w:pPr>
      <w:r>
        <w:t>…………………………………………………………………………………………………………………………………………….</w:t>
      </w:r>
    </w:p>
    <w:p w14:paraId="4726CDA5" w14:textId="77777777" w:rsidR="00E31113" w:rsidRDefault="00E31113" w:rsidP="00E31113">
      <w:pPr>
        <w:pStyle w:val="BodyText"/>
        <w:spacing w:before="134"/>
        <w:ind w:left="1720"/>
      </w:pPr>
      <w:r>
        <w:t>…………………………………………………………………………………………………………………………………………….</w:t>
      </w:r>
    </w:p>
    <w:p w14:paraId="36AC10E7" w14:textId="77777777" w:rsidR="00E31113" w:rsidRDefault="00E31113" w:rsidP="00E31113">
      <w:pPr>
        <w:pStyle w:val="BodyText"/>
      </w:pPr>
    </w:p>
    <w:p w14:paraId="02113F38" w14:textId="77777777" w:rsidR="00E31113" w:rsidRDefault="00E31113" w:rsidP="00E31113">
      <w:pPr>
        <w:pStyle w:val="BodyText"/>
      </w:pPr>
    </w:p>
    <w:p w14:paraId="6AB2FDE4" w14:textId="77777777" w:rsidR="00E31113" w:rsidRDefault="00E31113" w:rsidP="00E31113">
      <w:pPr>
        <w:pStyle w:val="BodyText"/>
      </w:pPr>
    </w:p>
    <w:p w14:paraId="6FC2F6A9" w14:textId="77777777" w:rsidR="00E31113" w:rsidRDefault="00E31113" w:rsidP="00E31113">
      <w:pPr>
        <w:pStyle w:val="BodyText"/>
      </w:pPr>
    </w:p>
    <w:p w14:paraId="257D9247" w14:textId="77777777" w:rsidR="00E31113" w:rsidRDefault="00E31113" w:rsidP="00E31113">
      <w:pPr>
        <w:pStyle w:val="BodyText"/>
      </w:pPr>
    </w:p>
    <w:p w14:paraId="5D618263" w14:textId="77777777" w:rsidR="00E31113" w:rsidRDefault="00E31113" w:rsidP="00E31113">
      <w:pPr>
        <w:pStyle w:val="BodyText"/>
      </w:pPr>
    </w:p>
    <w:p w14:paraId="00D3EC95" w14:textId="77777777" w:rsidR="00E31113" w:rsidRDefault="00E31113" w:rsidP="00E31113">
      <w:pPr>
        <w:pStyle w:val="BodyText"/>
      </w:pPr>
    </w:p>
    <w:p w14:paraId="5D27B0B9" w14:textId="77777777" w:rsidR="00E31113" w:rsidRDefault="00E31113" w:rsidP="00E31113">
      <w:pPr>
        <w:pStyle w:val="BodyText"/>
      </w:pPr>
    </w:p>
    <w:p w14:paraId="56B38392" w14:textId="77777777" w:rsidR="00E31113" w:rsidRDefault="00E31113" w:rsidP="00E31113">
      <w:pPr>
        <w:pStyle w:val="BodyText"/>
      </w:pPr>
    </w:p>
    <w:p w14:paraId="3FCB5F97" w14:textId="77777777" w:rsidR="00E31113" w:rsidRDefault="00E31113" w:rsidP="00E31113">
      <w:pPr>
        <w:pStyle w:val="ListParagraph"/>
        <w:numPr>
          <w:ilvl w:val="0"/>
          <w:numId w:val="2"/>
        </w:numPr>
        <w:tabs>
          <w:tab w:val="left" w:pos="1721"/>
        </w:tabs>
        <w:spacing w:before="135"/>
      </w:pPr>
      <w:r>
        <w:t>How to set up an experiment to investigate five different</w:t>
      </w:r>
      <w:r>
        <w:rPr>
          <w:spacing w:val="-20"/>
        </w:rPr>
        <w:t xml:space="preserve"> </w:t>
      </w:r>
      <w:r>
        <w:t>humidities?</w:t>
      </w:r>
    </w:p>
    <w:p w14:paraId="781EFEBE" w14:textId="77777777" w:rsidR="00E31113" w:rsidRDefault="00E31113" w:rsidP="00E31113">
      <w:pPr>
        <w:pStyle w:val="BodyText"/>
        <w:spacing w:before="132"/>
        <w:ind w:left="1720"/>
      </w:pPr>
      <w:r>
        <w:t>…………………………………………………………………………………………………………………………………………….</w:t>
      </w:r>
    </w:p>
    <w:p w14:paraId="581FA586" w14:textId="77777777" w:rsidR="00E31113" w:rsidRDefault="00E31113" w:rsidP="00E31113">
      <w:pPr>
        <w:pStyle w:val="BodyText"/>
        <w:spacing w:before="134"/>
        <w:ind w:left="1720"/>
      </w:pPr>
      <w:r>
        <w:t>…………………………………………………………………………………………………………………………………………….</w:t>
      </w:r>
    </w:p>
    <w:p w14:paraId="511DF21A" w14:textId="77777777" w:rsidR="00E31113" w:rsidRDefault="00E31113" w:rsidP="00E31113">
      <w:pPr>
        <w:pStyle w:val="BodyText"/>
        <w:spacing w:before="134"/>
        <w:ind w:left="1720"/>
      </w:pPr>
      <w:r>
        <w:t>…………………………………………………………………………………………………………………………………………….</w:t>
      </w:r>
    </w:p>
    <w:p w14:paraId="04DDA2EB" w14:textId="77777777" w:rsidR="00E31113" w:rsidRDefault="00E31113" w:rsidP="00E31113">
      <w:pPr>
        <w:pStyle w:val="BodyText"/>
        <w:spacing w:before="134"/>
        <w:ind w:left="1720"/>
      </w:pPr>
      <w:r>
        <w:t>…………………………………………………………………………………………………………………………………………….</w:t>
      </w:r>
    </w:p>
    <w:p w14:paraId="45BFD22F" w14:textId="77777777" w:rsidR="00E31113" w:rsidRDefault="00E31113" w:rsidP="00E31113">
      <w:pPr>
        <w:widowControl/>
        <w:sectPr w:rsidR="00E31113">
          <w:pgSz w:w="11900" w:h="16850"/>
          <w:pgMar w:top="620" w:right="500" w:bottom="1080" w:left="440" w:header="0" w:footer="748" w:gutter="0"/>
          <w:cols w:space="720"/>
        </w:sectPr>
      </w:pPr>
    </w:p>
    <w:p w14:paraId="6AEF337B" w14:textId="77777777" w:rsidR="00E31113" w:rsidRDefault="00E31113" w:rsidP="00E31113">
      <w:pPr>
        <w:pStyle w:val="Heading1"/>
        <w:spacing w:before="22"/>
        <w:ind w:left="140" w:right="844"/>
      </w:pPr>
      <w:r>
        <w:rPr>
          <w:noProof/>
          <w:lang w:bidi="th-TH"/>
        </w:rPr>
        <w:lastRenderedPageBreak/>
        <mc:AlternateContent>
          <mc:Choice Requires="wps">
            <w:drawing>
              <wp:anchor distT="0" distB="0" distL="0" distR="0" simplePos="0" relativeHeight="251658752" behindDoc="0" locked="0" layoutInCell="1" allowOverlap="1" wp14:anchorId="2DB7D4BA" wp14:editId="0068AA62">
                <wp:simplePos x="0" y="0"/>
                <wp:positionH relativeFrom="page">
                  <wp:posOffset>895985</wp:posOffset>
                </wp:positionH>
                <wp:positionV relativeFrom="paragraph">
                  <wp:posOffset>327660</wp:posOffset>
                </wp:positionV>
                <wp:extent cx="5765165" cy="0"/>
                <wp:effectExtent l="6985" t="10160" r="19050" b="27940"/>
                <wp:wrapTopAndBottom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516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DDDDD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line w14:anchorId="30C6F6CE" id="Straight Connector 8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25.8pt" to="524.5pt,25.8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" strokecolor="#ddd" strokeweight=".72pt">
                <w10:wrap type="topAndBottom" anchorx="page"/>
              </v:line>
            </w:pict>
          </mc:Fallback>
        </mc:AlternateContent>
      </w:r>
      <w:r>
        <w:rPr>
          <w:color w:val="538DD3"/>
        </w:rPr>
        <w:t>Activity 3 – Design a data set and collect the data</w:t>
      </w:r>
    </w:p>
    <w:p w14:paraId="7596F0CA" w14:textId="77777777" w:rsidR="00E31113" w:rsidRDefault="00E31113" w:rsidP="00E31113">
      <w:pPr>
        <w:pStyle w:val="BodyText"/>
        <w:spacing w:before="9"/>
        <w:rPr>
          <w:b/>
          <w:i/>
          <w:sz w:val="15"/>
        </w:rPr>
      </w:pPr>
    </w:p>
    <w:p w14:paraId="3AA06002" w14:textId="77777777" w:rsidR="00E31113" w:rsidRDefault="00E31113" w:rsidP="00E31113">
      <w:pPr>
        <w:pStyle w:val="BodyText"/>
        <w:spacing w:before="56"/>
        <w:ind w:left="140" w:right="844"/>
      </w:pPr>
      <w:r>
        <w:t>Use one of your experiment designs from activity two for this activity.</w:t>
      </w:r>
    </w:p>
    <w:p w14:paraId="358FF27C" w14:textId="77777777" w:rsidR="00E31113" w:rsidRDefault="00E31113" w:rsidP="00E31113">
      <w:pPr>
        <w:pStyle w:val="BodyText"/>
        <w:spacing w:before="10"/>
      </w:pPr>
    </w:p>
    <w:p w14:paraId="6E565D01" w14:textId="77777777" w:rsidR="00E31113" w:rsidRDefault="00E31113" w:rsidP="00E31113">
      <w:pPr>
        <w:pStyle w:val="BodyText"/>
        <w:ind w:left="140" w:right="844"/>
      </w:pPr>
      <w:r>
        <w:t>What type of graph will be needed to show any relationships between the variable which is deliberately changed (the independent variable) and the variable which has been measured?</w:t>
      </w:r>
    </w:p>
    <w:p w14:paraId="023AE707" w14:textId="77777777" w:rsidR="00E31113" w:rsidRDefault="00E31113" w:rsidP="00E31113">
      <w:pPr>
        <w:pStyle w:val="BodyText"/>
        <w:rPr>
          <w:sz w:val="23"/>
        </w:rPr>
      </w:pPr>
    </w:p>
    <w:p w14:paraId="28BDAE2B" w14:textId="77777777" w:rsidR="00E31113" w:rsidRDefault="00E31113" w:rsidP="00E31113">
      <w:pPr>
        <w:pStyle w:val="BodyText"/>
        <w:ind w:left="140" w:right="844"/>
      </w:pPr>
      <w:r>
        <w:t>Sketch a graph as an example.</w:t>
      </w:r>
    </w:p>
    <w:p w14:paraId="0FCF6B10" w14:textId="77777777" w:rsidR="00E31113" w:rsidRDefault="00E31113" w:rsidP="00E31113">
      <w:pPr>
        <w:pStyle w:val="BodyText"/>
        <w:spacing w:before="10"/>
        <w:rPr>
          <w:sz w:val="19"/>
        </w:rPr>
      </w:pPr>
      <w:r>
        <w:rPr>
          <w:noProof/>
          <w:lang w:bidi="th-TH"/>
        </w:rPr>
        <w:drawing>
          <wp:anchor distT="0" distB="0" distL="0" distR="0" simplePos="0" relativeHeight="251659776" behindDoc="0" locked="0" layoutInCell="1" allowOverlap="1" wp14:anchorId="4A5D17AA" wp14:editId="7061B916">
            <wp:simplePos x="0" y="0"/>
            <wp:positionH relativeFrom="page">
              <wp:posOffset>2842260</wp:posOffset>
            </wp:positionH>
            <wp:positionV relativeFrom="paragraph">
              <wp:posOffset>178435</wp:posOffset>
            </wp:positionV>
            <wp:extent cx="1899285" cy="1876425"/>
            <wp:effectExtent l="0" t="0" r="5715" b="317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285" cy="1876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4AFB36" w14:textId="77777777" w:rsidR="00E31113" w:rsidRDefault="00E31113" w:rsidP="00E31113">
      <w:pPr>
        <w:pStyle w:val="BodyText"/>
        <w:rPr>
          <w:sz w:val="18"/>
        </w:rPr>
      </w:pPr>
    </w:p>
    <w:p w14:paraId="0E941B84" w14:textId="77777777" w:rsidR="00E31113" w:rsidRDefault="00E31113" w:rsidP="00E31113">
      <w:pPr>
        <w:pStyle w:val="BodyText"/>
        <w:spacing w:before="1"/>
        <w:ind w:left="140" w:right="844"/>
      </w:pPr>
      <w:r>
        <w:t>How many results will be needed to draw this graph?</w:t>
      </w:r>
    </w:p>
    <w:p w14:paraId="62F042B6" w14:textId="77777777" w:rsidR="00E31113" w:rsidRDefault="00E31113" w:rsidP="00E31113">
      <w:pPr>
        <w:pStyle w:val="BodyText"/>
        <w:rPr>
          <w:sz w:val="23"/>
        </w:rPr>
      </w:pPr>
    </w:p>
    <w:p w14:paraId="363C1CF4" w14:textId="1B0078EC" w:rsidR="00E31113" w:rsidRDefault="00E31113" w:rsidP="00E31113">
      <w:pPr>
        <w:pStyle w:val="BodyText"/>
        <w:ind w:left="140" w:right="844"/>
      </w:pPr>
      <w:r>
        <w:t>…………………………………………………………………………………………………………………………………………</w:t>
      </w:r>
    </w:p>
    <w:p w14:paraId="3B2F9881" w14:textId="77777777" w:rsidR="00E31113" w:rsidRDefault="00E31113" w:rsidP="00E31113">
      <w:pPr>
        <w:pStyle w:val="BodyText"/>
      </w:pPr>
    </w:p>
    <w:p w14:paraId="2BFA5ADD" w14:textId="77777777" w:rsidR="00E31113" w:rsidRDefault="00E31113" w:rsidP="00E31113">
      <w:pPr>
        <w:pStyle w:val="BodyText"/>
        <w:spacing w:before="145"/>
        <w:ind w:left="140"/>
      </w:pPr>
      <w:r>
        <w:t>What size will be the smallest and largest values of the variable you changed in the experiment?</w:t>
      </w:r>
    </w:p>
    <w:p w14:paraId="3E7CAD7F" w14:textId="7C2BC7ED" w:rsidR="00E31113" w:rsidRDefault="00E31113" w:rsidP="00E31113">
      <w:pPr>
        <w:pStyle w:val="BodyText"/>
        <w:spacing w:before="134"/>
        <w:ind w:left="140" w:right="844"/>
      </w:pPr>
      <w:r>
        <w:t>…………………………………………………………………………………………………………………………………………</w:t>
      </w:r>
    </w:p>
    <w:p w14:paraId="5018B97A" w14:textId="77777777" w:rsidR="00E31113" w:rsidRDefault="00E31113" w:rsidP="00E31113">
      <w:pPr>
        <w:pStyle w:val="BodyText"/>
      </w:pPr>
    </w:p>
    <w:p w14:paraId="5F905D14" w14:textId="77777777" w:rsidR="00E31113" w:rsidRDefault="00E31113" w:rsidP="00E31113">
      <w:pPr>
        <w:pStyle w:val="BodyText"/>
        <w:spacing w:before="147"/>
        <w:ind w:left="140"/>
      </w:pPr>
      <w:r>
        <w:t>Sketch a results table in the space below that could be used to collect the data from this experiment.</w:t>
      </w:r>
    </w:p>
    <w:p w14:paraId="404FA75A" w14:textId="77777777" w:rsidR="00E31113" w:rsidRDefault="00E31113" w:rsidP="00E31113">
      <w:pPr>
        <w:pStyle w:val="BodyText"/>
      </w:pPr>
    </w:p>
    <w:p w14:paraId="157F6C53" w14:textId="77777777" w:rsidR="00E31113" w:rsidRDefault="00E31113" w:rsidP="00E31113">
      <w:pPr>
        <w:pStyle w:val="BodyText"/>
      </w:pPr>
    </w:p>
    <w:p w14:paraId="546B6792" w14:textId="77777777" w:rsidR="00E31113" w:rsidRDefault="00E31113" w:rsidP="00E31113">
      <w:pPr>
        <w:pStyle w:val="BodyText"/>
      </w:pPr>
    </w:p>
    <w:p w14:paraId="37712774" w14:textId="77777777" w:rsidR="00E31113" w:rsidRDefault="00E31113" w:rsidP="00E31113">
      <w:pPr>
        <w:pStyle w:val="BodyText"/>
      </w:pPr>
    </w:p>
    <w:p w14:paraId="0B0357B3" w14:textId="77777777" w:rsidR="00E31113" w:rsidRDefault="00E31113" w:rsidP="00E31113">
      <w:pPr>
        <w:pStyle w:val="BodyText"/>
      </w:pPr>
    </w:p>
    <w:p w14:paraId="1A48173E" w14:textId="77777777" w:rsidR="00E31113" w:rsidRDefault="00E31113" w:rsidP="00E31113">
      <w:pPr>
        <w:pStyle w:val="BodyText"/>
      </w:pPr>
    </w:p>
    <w:p w14:paraId="5AB05540" w14:textId="77777777" w:rsidR="00E31113" w:rsidRDefault="00E31113" w:rsidP="00E31113">
      <w:pPr>
        <w:pStyle w:val="BodyText"/>
      </w:pPr>
    </w:p>
    <w:p w14:paraId="39C36D24" w14:textId="77777777" w:rsidR="00E31113" w:rsidRDefault="00E31113" w:rsidP="00E31113">
      <w:pPr>
        <w:pStyle w:val="BodyText"/>
      </w:pPr>
    </w:p>
    <w:p w14:paraId="193EBF58" w14:textId="77777777" w:rsidR="00E31113" w:rsidRDefault="00E31113" w:rsidP="00E31113">
      <w:pPr>
        <w:pStyle w:val="BodyText"/>
      </w:pPr>
    </w:p>
    <w:p w14:paraId="173F4E77" w14:textId="77777777" w:rsidR="00E31113" w:rsidRDefault="00E31113" w:rsidP="00E31113">
      <w:pPr>
        <w:pStyle w:val="BodyText"/>
      </w:pPr>
    </w:p>
    <w:p w14:paraId="72B1E73F" w14:textId="77777777" w:rsidR="00E31113" w:rsidRDefault="00E31113" w:rsidP="00E31113">
      <w:pPr>
        <w:pStyle w:val="BodyText"/>
      </w:pPr>
    </w:p>
    <w:p w14:paraId="2E0148AF" w14:textId="77777777" w:rsidR="00E31113" w:rsidRDefault="00E31113" w:rsidP="00E31113">
      <w:pPr>
        <w:pStyle w:val="BodyText"/>
        <w:spacing w:before="8"/>
        <w:rPr>
          <w:sz w:val="27"/>
        </w:rPr>
      </w:pPr>
    </w:p>
    <w:p w14:paraId="024E3187" w14:textId="0457CEDD" w:rsidR="00E31113" w:rsidRDefault="00E31113" w:rsidP="00E31113">
      <w:pPr>
        <w:pStyle w:val="BodyText"/>
        <w:ind w:left="140" w:right="844"/>
      </w:pPr>
      <w:r w:rsidRPr="00F6101C">
        <w:rPr>
          <w:noProof/>
        </w:rPr>
        <w:t>Finally</w:t>
      </w:r>
      <w:r w:rsidR="00F6101C">
        <w:rPr>
          <w:noProof/>
        </w:rPr>
        <w:t>,</w:t>
      </w:r>
      <w:r>
        <w:t xml:space="preserve"> note any hazards and precautions which need to be taken in the experiment.</w:t>
      </w:r>
    </w:p>
    <w:p w14:paraId="0CCEB441" w14:textId="36A1D944" w:rsidR="00E31113" w:rsidRDefault="00E31113" w:rsidP="00E31113">
      <w:pPr>
        <w:pStyle w:val="BodyText"/>
        <w:spacing w:before="134"/>
        <w:ind w:left="140" w:right="844"/>
      </w:pPr>
      <w:r>
        <w:t>…………………………………………………………………………………………………………………………………………</w:t>
      </w:r>
    </w:p>
    <w:p w14:paraId="70E5DB88" w14:textId="7A18DD71" w:rsidR="00E31113" w:rsidRDefault="00E31113" w:rsidP="00E31113">
      <w:pPr>
        <w:pStyle w:val="BodyText"/>
        <w:spacing w:before="132"/>
        <w:ind w:left="140" w:right="844"/>
      </w:pPr>
      <w:r>
        <w:t>…………………………………………………………………………………………………………………………………………</w:t>
      </w:r>
    </w:p>
    <w:p w14:paraId="26DD85E4" w14:textId="07CA8D48" w:rsidR="007B471A" w:rsidRDefault="00E31113" w:rsidP="00315B16">
      <w:pPr>
        <w:pStyle w:val="BodyText"/>
        <w:spacing w:before="134"/>
        <w:ind w:left="140" w:right="844"/>
      </w:pPr>
      <w:r>
        <w:t>……………………………………………………</w:t>
      </w:r>
      <w:r w:rsidR="00315B16">
        <w:t>…………………………………………………………………………………..</w:t>
      </w:r>
    </w:p>
    <w:sectPr w:rsidR="007B471A" w:rsidSect="00350DE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884A07"/>
    <w:multiLevelType w:val="hybridMultilevel"/>
    <w:tmpl w:val="74FAFB9A"/>
    <w:lvl w:ilvl="0" w:tplc="FEDABFFC">
      <w:start w:val="1"/>
      <w:numFmt w:val="decimal"/>
      <w:lvlText w:val="%1."/>
      <w:lvlJc w:val="left"/>
      <w:pPr>
        <w:ind w:left="1720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B750E57A">
      <w:numFmt w:val="bullet"/>
      <w:lvlText w:val="•"/>
      <w:lvlJc w:val="left"/>
      <w:pPr>
        <w:ind w:left="2643" w:hanging="360"/>
      </w:pPr>
    </w:lvl>
    <w:lvl w:ilvl="2" w:tplc="314A5504">
      <w:numFmt w:val="bullet"/>
      <w:lvlText w:val="•"/>
      <w:lvlJc w:val="left"/>
      <w:pPr>
        <w:ind w:left="3567" w:hanging="360"/>
      </w:pPr>
    </w:lvl>
    <w:lvl w:ilvl="3" w:tplc="1570C40E">
      <w:numFmt w:val="bullet"/>
      <w:lvlText w:val="•"/>
      <w:lvlJc w:val="left"/>
      <w:pPr>
        <w:ind w:left="4491" w:hanging="360"/>
      </w:pPr>
    </w:lvl>
    <w:lvl w:ilvl="4" w:tplc="EE282828">
      <w:numFmt w:val="bullet"/>
      <w:lvlText w:val="•"/>
      <w:lvlJc w:val="left"/>
      <w:pPr>
        <w:ind w:left="5415" w:hanging="360"/>
      </w:pPr>
    </w:lvl>
    <w:lvl w:ilvl="5" w:tplc="E99A519A">
      <w:numFmt w:val="bullet"/>
      <w:lvlText w:val="•"/>
      <w:lvlJc w:val="left"/>
      <w:pPr>
        <w:ind w:left="6339" w:hanging="360"/>
      </w:pPr>
    </w:lvl>
    <w:lvl w:ilvl="6" w:tplc="1C10DDBC">
      <w:numFmt w:val="bullet"/>
      <w:lvlText w:val="•"/>
      <w:lvlJc w:val="left"/>
      <w:pPr>
        <w:ind w:left="7263" w:hanging="360"/>
      </w:pPr>
    </w:lvl>
    <w:lvl w:ilvl="7" w:tplc="1EAAB79C">
      <w:numFmt w:val="bullet"/>
      <w:lvlText w:val="•"/>
      <w:lvlJc w:val="left"/>
      <w:pPr>
        <w:ind w:left="8187" w:hanging="360"/>
      </w:pPr>
    </w:lvl>
    <w:lvl w:ilvl="8" w:tplc="4CC469C4">
      <w:numFmt w:val="bullet"/>
      <w:lvlText w:val="•"/>
      <w:lvlJc w:val="left"/>
      <w:pPr>
        <w:ind w:left="9111" w:hanging="360"/>
      </w:pPr>
    </w:lvl>
  </w:abstractNum>
  <w:abstractNum w:abstractNumId="1" w15:restartNumberingAfterBreak="0">
    <w:nsid w:val="790A397E"/>
    <w:multiLevelType w:val="hybridMultilevel"/>
    <w:tmpl w:val="AE8A5B7C"/>
    <w:lvl w:ilvl="0" w:tplc="00CE436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30ACB6B6">
      <w:numFmt w:val="bullet"/>
      <w:lvlText w:val=""/>
      <w:lvlJc w:val="left"/>
      <w:pPr>
        <w:ind w:left="244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FCBE89FA">
      <w:numFmt w:val="bullet"/>
      <w:lvlText w:val="•"/>
      <w:lvlJc w:val="left"/>
      <w:pPr>
        <w:ind w:left="3191" w:hanging="360"/>
      </w:pPr>
    </w:lvl>
    <w:lvl w:ilvl="3" w:tplc="D692487C">
      <w:numFmt w:val="bullet"/>
      <w:lvlText w:val="•"/>
      <w:lvlJc w:val="left"/>
      <w:pPr>
        <w:ind w:left="3942" w:hanging="360"/>
      </w:pPr>
    </w:lvl>
    <w:lvl w:ilvl="4" w:tplc="1B141730">
      <w:numFmt w:val="bullet"/>
      <w:lvlText w:val="•"/>
      <w:lvlJc w:val="left"/>
      <w:pPr>
        <w:ind w:left="4693" w:hanging="360"/>
      </w:pPr>
    </w:lvl>
    <w:lvl w:ilvl="5" w:tplc="F2AAF868">
      <w:numFmt w:val="bullet"/>
      <w:lvlText w:val="•"/>
      <w:lvlJc w:val="left"/>
      <w:pPr>
        <w:ind w:left="5444" w:hanging="360"/>
      </w:pPr>
    </w:lvl>
    <w:lvl w:ilvl="6" w:tplc="38A22844">
      <w:numFmt w:val="bullet"/>
      <w:lvlText w:val="•"/>
      <w:lvlJc w:val="left"/>
      <w:pPr>
        <w:ind w:left="6195" w:hanging="360"/>
      </w:pPr>
    </w:lvl>
    <w:lvl w:ilvl="7" w:tplc="200A7B6A">
      <w:numFmt w:val="bullet"/>
      <w:lvlText w:val="•"/>
      <w:lvlJc w:val="left"/>
      <w:pPr>
        <w:ind w:left="6946" w:hanging="360"/>
      </w:pPr>
    </w:lvl>
    <w:lvl w:ilvl="8" w:tplc="2130A774">
      <w:numFmt w:val="bullet"/>
      <w:lvlText w:val="•"/>
      <w:lvlJc w:val="left"/>
      <w:pPr>
        <w:ind w:left="7697" w:hanging="360"/>
      </w:pPr>
    </w:lvl>
  </w:abstractNum>
  <w:num w:numId="1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jKxtDQytTQxMjZX0lEKTi0uzszPAykwqgUABzGnZCwAAAA="/>
  </w:docVars>
  <w:rsids>
    <w:rsidRoot w:val="00E31113"/>
    <w:rsid w:val="0014221F"/>
    <w:rsid w:val="001A4674"/>
    <w:rsid w:val="00315B16"/>
    <w:rsid w:val="00350DE7"/>
    <w:rsid w:val="007372D4"/>
    <w:rsid w:val="00B87D70"/>
    <w:rsid w:val="00CF4442"/>
    <w:rsid w:val="00E31113"/>
    <w:rsid w:val="00F6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876E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sid w:val="00E31113"/>
    <w:pPr>
      <w:widowControl w:val="0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E31113"/>
    <w:pPr>
      <w:ind w:left="1000"/>
      <w:outlineLvl w:val="0"/>
    </w:pPr>
    <w:rPr>
      <w:b/>
      <w:bCs/>
      <w:i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31113"/>
    <w:rPr>
      <w:rFonts w:ascii="Calibri" w:eastAsia="Calibri" w:hAnsi="Calibri" w:cs="Calibri"/>
      <w:b/>
      <w:bCs/>
      <w:i/>
      <w:sz w:val="32"/>
      <w:szCs w:val="32"/>
    </w:rPr>
  </w:style>
  <w:style w:type="paragraph" w:styleId="BodyText">
    <w:name w:val="Body Text"/>
    <w:basedOn w:val="Normal"/>
    <w:link w:val="BodyTextChar"/>
    <w:uiPriority w:val="1"/>
    <w:unhideWhenUsed/>
    <w:qFormat/>
    <w:rsid w:val="00E31113"/>
  </w:style>
  <w:style w:type="character" w:customStyle="1" w:styleId="BodyTextChar">
    <w:name w:val="Body Text Char"/>
    <w:basedOn w:val="DefaultParagraphFont"/>
    <w:link w:val="BodyText"/>
    <w:uiPriority w:val="1"/>
    <w:rsid w:val="00E31113"/>
    <w:rPr>
      <w:rFonts w:ascii="Calibri" w:eastAsia="Calibri" w:hAnsi="Calibri" w:cs="Calibri"/>
      <w:sz w:val="22"/>
      <w:szCs w:val="22"/>
    </w:rPr>
  </w:style>
  <w:style w:type="paragraph" w:styleId="ListParagraph">
    <w:name w:val="List Paragraph"/>
    <w:basedOn w:val="Normal"/>
    <w:uiPriority w:val="1"/>
    <w:qFormat/>
    <w:rsid w:val="00E31113"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  <w:rsid w:val="00E31113"/>
  </w:style>
  <w:style w:type="paragraph" w:styleId="BalloonText">
    <w:name w:val="Balloon Text"/>
    <w:basedOn w:val="Normal"/>
    <w:link w:val="BalloonTextChar"/>
    <w:uiPriority w:val="99"/>
    <w:semiHidden/>
    <w:unhideWhenUsed/>
    <w:rsid w:val="00F610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01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59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99</Words>
  <Characters>398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i burrell</dc:creator>
  <cp:keywords/>
  <dc:description/>
  <cp:lastModifiedBy>Victoria Mcknight</cp:lastModifiedBy>
  <cp:revision>3</cp:revision>
  <cp:lastPrinted>2017-05-04T00:50:00Z</cp:lastPrinted>
  <dcterms:created xsi:type="dcterms:W3CDTF">2017-05-16T03:18:00Z</dcterms:created>
  <dcterms:modified xsi:type="dcterms:W3CDTF">2017-05-16T03:18:00Z</dcterms:modified>
</cp:coreProperties>
</file>